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4103C" w14:textId="4433BC2D" w:rsidR="00734E34" w:rsidRDefault="00E85C2F">
      <w:pPr>
        <w:spacing w:after="0" w:line="240" w:lineRule="auto"/>
        <w:jc w:val="both"/>
        <w:rPr>
          <w:b/>
          <w:bCs/>
        </w:rPr>
      </w:pPr>
      <w:r w:rsidRPr="00E85C2F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Why is biodiversity important - with Sir David Attenborough | The Royal Society</w:t>
      </w:r>
      <w:r w:rsidR="00895AD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Kodėl</w:t>
      </w:r>
      <w:r w:rsidR="00895AD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bioįvairovė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svarbi</w:t>
      </w:r>
      <w:r w:rsidR="00895AD4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?) (lietuviškų subtitrų išklotinė)</w:t>
      </w:r>
    </w:p>
    <w:p w14:paraId="43BFB679" w14:textId="77777777" w:rsidR="00734E34" w:rsidRPr="00E85C2F" w:rsidRDefault="00734E34">
      <w:pPr>
        <w:spacing w:after="0" w:line="240" w:lineRule="auto"/>
        <w:jc w:val="both"/>
      </w:pPr>
    </w:p>
    <w:p w14:paraId="69E22787" w14:textId="3B18A2FF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Ši beždžionė yr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nesąmoninga klimato aktyvistė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idieji vaisių valgytojai, tokie kaip š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avo mėšle paskleidžia atogrąžų kietmedžio medžių sėkla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adėdami kurti miškus, kurie sugeria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nglies dioksidą iš atmosfero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tai tik viena iš galbū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ilijonų sąveik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urios garantuoja sveik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funkcionuojančią planetą.</w:t>
      </w:r>
    </w:p>
    <w:p w14:paraId="24135743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35AF86" w14:textId="480D7A43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Žmonės šimt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etų praleido dokumentuodami gyvybę Žemė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o dabar turime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aždaug 1,6 milijono rūšių katalog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gali būti dar 7 ar 8 mln.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pie kuriuos dar nežinom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 gerą supratimą apie didelius gyvūn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vz., žinduolius ir paukšči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bet neabejotinai yra ne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ai kurių iš jų, kurių praleidom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kuo mažesnis, tuo daugiau rūš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lieka rasti.</w:t>
      </w:r>
    </w:p>
    <w:p w14:paraId="699B7202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2B893F" w14:textId="73A56146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Žmogaus įtakai planetai stiprėjant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okslininkai baiminasi, kad daugelis rūš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ali būti prarastos mums net neatradę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igi kodėl taip svarbu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augoti savo planetos biologinę įvairovę?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ai galvojame apie laukinės gamtos apsaug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ažniausiai įsivaizduojame superžvaigžde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organizmai, kurie atlieka didžiąją dal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unkaus darbo, kad mūsų planeta būtų sveik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yra nespalvingi.</w:t>
      </w:r>
    </w:p>
    <w:p w14:paraId="483D1EA3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DF83397" w14:textId="4E08B743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Ši biologinė įvairovė aprūpina m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aistu, kurį valgome: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nuo mikroorganizmų, praturtinanč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irvą, kurioje auginame savo jav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ki apdulkintojų, duodančių mums vaisius ir riešut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žuvų, kurios yra pagrindini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yvūninių baltymų šaltinis maždaug milijardui žmon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augelis mūsų vaistų yra kilę</w:t>
      </w:r>
    </w:p>
    <w:p w14:paraId="61192851" w14:textId="1F28F0CB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š augalų ir gryb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o daugelis kitų gali būti neatrast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tokiuose pasaulio kampeliuose.</w:t>
      </w:r>
    </w:p>
    <w:p w14:paraId="1D2C8AF6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225705A" w14:textId="42C7A71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avyzdžiu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nt tinginių kailio auga grybeli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alintis padėti gydyti kai kurias vėžio formas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amtos pasaulis taip pat saugo ir mus saug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edžiai ir krūmai saugo mūsų namus nu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otvynių, o koraliniai rifai ir mangrov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psaugo mūsų pakrantes nuo audrų bang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visa tai jau nekalbant apie didelę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vasinę ir kultūrinę vertę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urią gamta turi žmonėms visame pasaulyje.</w:t>
      </w:r>
    </w:p>
    <w:p w14:paraId="4153F6A6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2C99B00" w14:textId="24A2442C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nepaisant didžiulė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veikos planetos naudo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augelis žmonių veiksmų naikina biologinę įvairovę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anykl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asybos ir augalininkystės buveinių pokyčiai, įskait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enksmingų trąšų naudojimą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urėjo didžiulį poveikį žemei ir jūr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edžiojame gyvūnus dėl mėsos ir vertingų kūno dali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augiau nei 300 žinduolių rūšių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resia išnykimas.</w:t>
      </w:r>
    </w:p>
    <w:p w14:paraId="7B4C2025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4EEFEEF" w14:textId="78A7CD6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tada yra klimato kaita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i paliečia visą pasaulį ir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aro didžiulį spaudimą laukinei gamta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2016 ir 2017 m. beveik pus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idžiojo barjerinio rifo koralų mirė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dėl jūros atšilim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igi, ką turime padaryti dabar, kad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ulėtintume krizę, su kuria susiduriame?</w:t>
      </w:r>
    </w:p>
    <w:p w14:paraId="1FB6FDC7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E5F4CC4" w14:textId="6F8356C2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Be anglies dvideginio išmetimo mažinimo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 rasti būdų, kaip naudoti žemę ir vandenį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ip, kad būtų daroma mažiausia žala aplinkai, paliekan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akankamai erdvės natūralioms buveinėms klestė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 skubiai apsaugot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vadinamuosius „biologinės įvairovės taškus“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čiau lygiai taip pat turėtume atkurti biologinę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įvairovę, kur tik galim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artais tai taip paprasta, kaip suteikti augala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gyvūnams erdvės, kurios jiems reikia sėkmei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o kartais jiems reikia praktini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valdymo iš žmonių.</w:t>
      </w:r>
    </w:p>
    <w:p w14:paraId="7910A83B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3F12C41" w14:textId="7164D950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2020 m., padedant reintrodukci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ekspertams Pietų Anglijoje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baltųjų gandrų jaunikliai išsirito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irmą kartą per 600 metų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Praktinis valdymas taip pat buvo labai svarbu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atkuriant kalnų gorilų populiacij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Virungos nacionaliniame parke Centrinėje Afrikoje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ai apėmė dal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es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pinig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surinktų per turizmą,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anaudojimą,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iekiant padėti žmonių bendruomenė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ugyventi su kaimynais gyvūnais.</w:t>
      </w:r>
    </w:p>
    <w:p w14:paraId="163B885E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CDBACE6" w14:textId="6735EFA6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Turime numatyti pasaulinio vystymosi kelius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urie veiktų su gamta, o ne prieš j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Ir mes turime suteikti bendruomenėms, kuriom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įtakos turi, vietą prie stalo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amtos teikiama nauda yra būtina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kad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žmogaus gyvenimas būtų įmanomas ir vertas gyventi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Mums reikia visų mūsų gyvos planetos turtų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kad galėtume gyventi sveiką ir laimingą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gyvenimą ilgą laiką.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užinokite daugiau apie biologinę įvairovę ir jos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445AE4">
        <w:rPr>
          <w:rFonts w:ascii="Times New Roman" w:eastAsia="Times New Roman" w:hAnsi="Times New Roman" w:cs="Times New Roman"/>
          <w:sz w:val="24"/>
          <w:szCs w:val="24"/>
          <w:lang w:eastAsia="zh-CN"/>
        </w:rPr>
        <w:t>svarbą apsilankę mūsų internetiniame klausimų ir atsakymų puslapyje.</w:t>
      </w:r>
    </w:p>
    <w:p w14:paraId="0284BB44" w14:textId="77777777" w:rsidR="00445AE4" w:rsidRPr="00445AE4" w:rsidRDefault="00445AE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C019F14" w14:textId="09DCB109" w:rsidR="00734E34" w:rsidRPr="00DD20B2" w:rsidRDefault="00734E34" w:rsidP="00445A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sectPr w:rsidR="00734E34" w:rsidRPr="00DD20B2">
      <w:pgSz w:w="11906" w:h="16838"/>
      <w:pgMar w:top="1701" w:right="567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zsDQzMTQwNzVW0lEKTi0uzszPAykwMa8FAN26y18tAAAA"/>
  </w:docVars>
  <w:rsids>
    <w:rsidRoot w:val="00734E34"/>
    <w:rsid w:val="003E295B"/>
    <w:rsid w:val="00445AE4"/>
    <w:rsid w:val="00734E34"/>
    <w:rsid w:val="00895AD4"/>
    <w:rsid w:val="00DD20B2"/>
    <w:rsid w:val="00E85C2F"/>
    <w:rsid w:val="00E97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F06C9"/>
  <w15:docId w15:val="{CEF63CB2-C0CA-4821-BBAC-B2491162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30C2A"/>
    <w:rPr>
      <w:rFonts w:ascii="Segoe UI" w:hAnsi="Segoe UI" w:cs="Segoe UI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1541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C1541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30C2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5417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0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90538-519E-4C72-8F84-7B0DBB0838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nauskas Arminas</dc:creator>
  <dc:description/>
  <cp:lastModifiedBy>Arminas Muse</cp:lastModifiedBy>
  <cp:revision>4</cp:revision>
  <dcterms:created xsi:type="dcterms:W3CDTF">2023-10-16T08:50:00Z</dcterms:created>
  <dcterms:modified xsi:type="dcterms:W3CDTF">2023-10-16T09:0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04bb1fca85403a2f2c246c5beb433e2f950bd759859cfe3acabe512b54e0f1</vt:lpwstr>
  </property>
</Properties>
</file>